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87ECE" w:rsidRDefault="00887ECE"/>
    <w:p w:rsidR="004A1199" w:rsidRDefault="004A1199"/>
    <w:p w:rsidR="00522857" w:rsidRDefault="00522857"/>
    <w:p w:rsidR="00522857" w:rsidRDefault="00522857"/>
    <w:p w:rsidR="004A1199" w:rsidRDefault="004A1199"/>
    <w:p w:rsidR="004A1199" w:rsidRDefault="004A1199"/>
    <w:p w:rsidR="004A1199" w:rsidRDefault="004A1199">
      <w:r>
        <w:rPr>
          <w:noProof/>
          <w:lang w:eastAsia="en-GB"/>
        </w:rPr>
        <w:drawing>
          <wp:inline distT="0" distB="0" distL="0" distR="0" wp14:anchorId="30EAB8BF" wp14:editId="37BE5187">
            <wp:extent cx="4286250" cy="2275840"/>
            <wp:effectExtent l="0" t="0" r="0" b="0"/>
            <wp:docPr id="1" name="Picture 2" descr="qq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6" name="Picture 2" descr="qq"/>
                    <pic:cNvPicPr>
                      <a:picLocks noChangeAspect="1" noChangeArrowheads="1"/>
                    </pic:cNvPicPr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90" b="23729"/>
                    <a:stretch/>
                  </pic:blipFill>
                  <pic:spPr bwMode="auto">
                    <a:xfrm>
                      <a:off x="0" y="0"/>
                      <a:ext cx="4320439" cy="22939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4A1199" w:rsidRPr="00522857" w:rsidRDefault="004A1199" w:rsidP="004A1199">
      <w:pPr>
        <w:rPr>
          <w:rFonts w:ascii="Agency FB" w:hAnsi="Agency FB"/>
          <w:b/>
          <w:bCs/>
          <w:sz w:val="56"/>
          <w:szCs w:val="56"/>
        </w:rPr>
      </w:pPr>
      <w:r w:rsidRPr="00522857">
        <w:rPr>
          <w:rFonts w:ascii="Agency FB" w:hAnsi="Agency FB"/>
          <w:b/>
          <w:bCs/>
          <w:sz w:val="56"/>
          <w:szCs w:val="56"/>
        </w:rPr>
        <w:t xml:space="preserve">   For Trading &amp; Services Co. Ltd</w:t>
      </w:r>
      <w:bookmarkStart w:id="0" w:name="_GoBack"/>
      <w:bookmarkEnd w:id="0"/>
    </w:p>
    <w:sectPr w:rsidR="004A1199" w:rsidRPr="0052285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gency FB">
    <w:panose1 w:val="020B050302020202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1MjWxsDQ3sTQ0NjVR0lEKTi0uzszPAykwrAUATpDktywAAAA="/>
  </w:docVars>
  <w:rsids>
    <w:rsidRoot w:val="004A1199"/>
    <w:rsid w:val="004A1199"/>
    <w:rsid w:val="00522857"/>
    <w:rsid w:val="00887E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9D33CDA-F861-43F5-88B9-2C8272ED7E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2616D8-455E-4242-A2A3-D9D5285BA9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6</Words>
  <Characters>3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4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am Mofadal Adam</dc:creator>
  <cp:keywords/>
  <dc:description/>
  <cp:lastModifiedBy>Adam Mofadal Adam</cp:lastModifiedBy>
  <cp:revision>2</cp:revision>
  <dcterms:created xsi:type="dcterms:W3CDTF">2020-02-07T05:04:00Z</dcterms:created>
  <dcterms:modified xsi:type="dcterms:W3CDTF">2020-02-07T05:17:00Z</dcterms:modified>
</cp:coreProperties>
</file>